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274aa096b40dcdf239dbeed42db2a97420004d"/>
      <w:r>
        <w:rPr>
          <w:b/>
        </w:rPr>
        <w:t xml:space="preserve">ПРОТОКОЛ ПРО РЕЗУЛЬТАТИ ЗЕМЕЛЬНИХ ТОРГІВ № LRE001-UA-20240411-367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Немає дани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ща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ередача права оренди земельної ділянки площею 0,5000 га з кадастровим номером 5621285100:03:008:0283, для ведення товарного сільськогосподарського виробництва, яка розташована за межами с. Малинівка на території Гощанської територіальної громади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площею 0,5000 га з кадастровим номером 5621285100:03:008:0283, для ведення товарного сільськогосподарського виробництва, яка розташована за межами с. Малинівка на території Гощанської територіальної громади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7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1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щан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3:47:39Z</dcterms:created>
  <dcterms:modified xsi:type="dcterms:W3CDTF">2024-06-02T1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